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11CB2D93" w:rsidR="009F0014" w:rsidRPr="009E4F63" w:rsidRDefault="004D6A04" w:rsidP="00B9799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9E4F63">
        <w:rPr>
          <w:rFonts w:ascii="Times New Roman" w:hAnsi="Times New Roman" w:cs="Times New Roman"/>
          <w:b/>
          <w:bCs/>
          <w:sz w:val="32"/>
          <w:szCs w:val="32"/>
        </w:rPr>
        <w:t>CREATING RSA KEYS</w:t>
      </w:r>
    </w:p>
    <w:p w14:paraId="3AA0293C" w14:textId="77777777" w:rsidR="00B9799F" w:rsidRPr="00B9799F" w:rsidRDefault="00B9799F" w:rsidP="00B9799F">
      <w:pPr>
        <w:spacing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00000002" w14:textId="13F519FE" w:rsidR="009F0014" w:rsidRPr="00B9799F" w:rsidRDefault="00B9799F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799F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B9799F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 xml:space="preserve"> ~ % </w:t>
      </w:r>
      <w:proofErr w:type="spellStart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-keygen</w:t>
      </w:r>
    </w:p>
    <w:p w14:paraId="00000003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Generating public/private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rsa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key pair.</w:t>
      </w:r>
    </w:p>
    <w:p w14:paraId="00000004" w14:textId="429D02D8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Enter file in which to save the key (/Users/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="00B9799F">
        <w:rPr>
          <w:rFonts w:ascii="Times New Roman" w:hAnsi="Times New Roman" w:cs="Times New Roman"/>
          <w:sz w:val="24"/>
          <w:szCs w:val="24"/>
        </w:rPr>
        <w:t>Vedantsahai</w:t>
      </w:r>
      <w:r w:rsidR="00B9799F">
        <w:rPr>
          <w:rFonts w:ascii="Times New Roman" w:hAnsi="Times New Roman" w:cs="Times New Roman"/>
          <w:sz w:val="24"/>
          <w:szCs w:val="24"/>
        </w:rPr>
        <w:t>18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sz w:val="24"/>
          <w:szCs w:val="24"/>
        </w:rPr>
        <w:t>/.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id_rsa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): </w:t>
      </w:r>
    </w:p>
    <w:p w14:paraId="00000005" w14:textId="6603F8F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/Users/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="00B9799F">
        <w:rPr>
          <w:rFonts w:ascii="Times New Roman" w:hAnsi="Times New Roman" w:cs="Times New Roman"/>
          <w:sz w:val="24"/>
          <w:szCs w:val="24"/>
        </w:rPr>
        <w:t>Vedantsahai</w:t>
      </w:r>
      <w:r w:rsidR="00B9799F">
        <w:rPr>
          <w:rFonts w:ascii="Times New Roman" w:hAnsi="Times New Roman" w:cs="Times New Roman"/>
          <w:sz w:val="24"/>
          <w:szCs w:val="24"/>
        </w:rPr>
        <w:t>18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sz w:val="24"/>
          <w:szCs w:val="24"/>
        </w:rPr>
        <w:t>/.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id_rsa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already exists.</w:t>
      </w:r>
    </w:p>
    <w:p w14:paraId="00000006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Overwrite (y/n)? y</w:t>
      </w:r>
    </w:p>
    <w:p w14:paraId="00000007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Enter passphrase (empty for no passphrase): </w:t>
      </w:r>
    </w:p>
    <w:p w14:paraId="00000008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Enter same passphrase again: </w:t>
      </w:r>
    </w:p>
    <w:p w14:paraId="00000009" w14:textId="74F2B4CD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Your identification has been saved in /Users/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="00B9799F">
        <w:rPr>
          <w:rFonts w:ascii="Times New Roman" w:hAnsi="Times New Roman" w:cs="Times New Roman"/>
          <w:sz w:val="24"/>
          <w:szCs w:val="24"/>
        </w:rPr>
        <w:t>Vedantsahai</w:t>
      </w:r>
      <w:r w:rsidR="00B9799F">
        <w:rPr>
          <w:rFonts w:ascii="Times New Roman" w:hAnsi="Times New Roman" w:cs="Times New Roman"/>
          <w:sz w:val="24"/>
          <w:szCs w:val="24"/>
        </w:rPr>
        <w:t>18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sz w:val="24"/>
          <w:szCs w:val="24"/>
        </w:rPr>
        <w:t>/.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id_rsa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.</w:t>
      </w:r>
    </w:p>
    <w:p w14:paraId="0000000A" w14:textId="40DAF7EA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Your public key has been saved in /Users/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="00B9799F">
        <w:rPr>
          <w:rFonts w:ascii="Times New Roman" w:hAnsi="Times New Roman" w:cs="Times New Roman"/>
          <w:sz w:val="24"/>
          <w:szCs w:val="24"/>
        </w:rPr>
        <w:t>Vedantsahai</w:t>
      </w:r>
      <w:r w:rsidR="00B9799F">
        <w:rPr>
          <w:rFonts w:ascii="Times New Roman" w:hAnsi="Times New Roman" w:cs="Times New Roman"/>
          <w:sz w:val="24"/>
          <w:szCs w:val="24"/>
        </w:rPr>
        <w:t>18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sz w:val="24"/>
          <w:szCs w:val="24"/>
        </w:rPr>
        <w:t>/.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id_rsa.pub.</w:t>
      </w:r>
    </w:p>
    <w:p w14:paraId="0000000B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The key fingerprint is:</w:t>
      </w:r>
    </w:p>
    <w:p w14:paraId="6321DA40" w14:textId="77777777" w:rsid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SHA</w:t>
      </w:r>
      <w:proofErr w:type="gramStart"/>
      <w:r w:rsidRPr="00B9799F">
        <w:rPr>
          <w:rFonts w:ascii="Times New Roman" w:hAnsi="Times New Roman" w:cs="Times New Roman"/>
          <w:sz w:val="24"/>
          <w:szCs w:val="24"/>
        </w:rPr>
        <w:t>256:MvQ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>/KMjuNwNy4vRC</w:t>
      </w:r>
      <w:r w:rsidRPr="00B9799F">
        <w:rPr>
          <w:rFonts w:ascii="Times New Roman" w:hAnsi="Times New Roman" w:cs="Times New Roman"/>
          <w:sz w:val="24"/>
          <w:szCs w:val="24"/>
        </w:rPr>
        <w:t xml:space="preserve">BpDwvSchO0yTKHVkrBipm32yHlg </w:t>
      </w:r>
    </w:p>
    <w:p w14:paraId="0000000C" w14:textId="62F585C3" w:rsidR="009F0014" w:rsidRPr="00B9799F" w:rsidRDefault="00B9799F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sz w:val="24"/>
          <w:szCs w:val="24"/>
        </w:rPr>
        <w:t>@</w:t>
      </w:r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sz w:val="24"/>
          <w:szCs w:val="24"/>
        </w:rPr>
        <w:t>.local</w:t>
      </w:r>
    </w:p>
    <w:p w14:paraId="0000000D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he key's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randomart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image is:</w:t>
      </w:r>
    </w:p>
    <w:p w14:paraId="0000000E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+---[RSA </w:t>
      </w:r>
      <w:proofErr w:type="gramStart"/>
      <w:r w:rsidRPr="00B9799F">
        <w:rPr>
          <w:rFonts w:ascii="Times New Roman" w:hAnsi="Times New Roman" w:cs="Times New Roman"/>
          <w:sz w:val="24"/>
          <w:szCs w:val="24"/>
        </w:rPr>
        <w:t>2048]----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>+</w:t>
      </w:r>
    </w:p>
    <w:p w14:paraId="0000000F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|</w:t>
      </w:r>
      <w:proofErr w:type="spellStart"/>
      <w:proofErr w:type="gramStart"/>
      <w:r w:rsidRPr="00B9799F">
        <w:rPr>
          <w:rFonts w:ascii="Times New Roman" w:hAnsi="Times New Roman" w:cs="Times New Roman"/>
          <w:sz w:val="24"/>
          <w:szCs w:val="24"/>
        </w:rPr>
        <w:t>oo.o</w:t>
      </w:r>
      <w:proofErr w:type="spellEnd"/>
      <w:proofErr w:type="gramEnd"/>
      <w:r w:rsidRPr="00B9799F">
        <w:rPr>
          <w:rFonts w:ascii="Times New Roman" w:hAnsi="Times New Roman" w:cs="Times New Roman"/>
          <w:sz w:val="24"/>
          <w:szCs w:val="24"/>
        </w:rPr>
        <w:t>+            |</w:t>
      </w:r>
    </w:p>
    <w:p w14:paraId="00000010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|=+ =.            |</w:t>
      </w:r>
    </w:p>
    <w:p w14:paraId="00000011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|=o</w:t>
      </w:r>
      <w:proofErr w:type="gramStart"/>
      <w:r w:rsidRPr="00B9799F">
        <w:rPr>
          <w:rFonts w:ascii="Times New Roman" w:hAnsi="Times New Roman" w:cs="Times New Roman"/>
          <w:sz w:val="24"/>
          <w:szCs w:val="24"/>
        </w:rPr>
        <w:t>*.o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 .          |</w:t>
      </w:r>
    </w:p>
    <w:p w14:paraId="00000012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|=o.+ </w:t>
      </w:r>
      <w:proofErr w:type="gramStart"/>
      <w:r w:rsidRPr="00B9799F">
        <w:rPr>
          <w:rFonts w:ascii="Times New Roman" w:hAnsi="Times New Roman" w:cs="Times New Roman"/>
          <w:sz w:val="24"/>
          <w:szCs w:val="24"/>
        </w:rPr>
        <w:t>+ .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         |</w:t>
      </w:r>
    </w:p>
    <w:p w14:paraId="00000013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| =E o + S        |</w:t>
      </w:r>
    </w:p>
    <w:p w14:paraId="00000014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|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ooOo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++ o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o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      |</w:t>
      </w:r>
    </w:p>
    <w:p w14:paraId="00000015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|.</w:t>
      </w:r>
      <w:proofErr w:type="gramStart"/>
      <w:r w:rsidRPr="00B9799F">
        <w:rPr>
          <w:rFonts w:ascii="Times New Roman" w:hAnsi="Times New Roman" w:cs="Times New Roman"/>
          <w:sz w:val="24"/>
          <w:szCs w:val="24"/>
        </w:rPr>
        <w:t>=.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Oo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 . o      |</w:t>
      </w:r>
    </w:p>
    <w:p w14:paraId="00000016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B9799F">
        <w:rPr>
          <w:rFonts w:ascii="Times New Roman" w:hAnsi="Times New Roman" w:cs="Times New Roman"/>
          <w:sz w:val="24"/>
          <w:szCs w:val="24"/>
        </w:rPr>
        <w:t>|  +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o. +.   . </w:t>
      </w:r>
      <w:r w:rsidRPr="00B9799F">
        <w:rPr>
          <w:rFonts w:ascii="Times New Roman" w:hAnsi="Times New Roman" w:cs="Times New Roman"/>
          <w:sz w:val="24"/>
          <w:szCs w:val="24"/>
        </w:rPr>
        <w:t xml:space="preserve">    |</w:t>
      </w:r>
    </w:p>
    <w:p w14:paraId="00000017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|</w:t>
      </w:r>
      <w:proofErr w:type="gramStart"/>
      <w:r w:rsidRPr="00B9799F">
        <w:rPr>
          <w:rFonts w:ascii="Times New Roman" w:hAnsi="Times New Roman" w:cs="Times New Roman"/>
          <w:sz w:val="24"/>
          <w:szCs w:val="24"/>
        </w:rPr>
        <w:t xml:space="preserve"> ..</w:t>
      </w:r>
      <w:proofErr w:type="spellStart"/>
      <w:proofErr w:type="gramEnd"/>
      <w:r w:rsidRPr="00B9799F">
        <w:rPr>
          <w:rFonts w:ascii="Times New Roman" w:hAnsi="Times New Roman" w:cs="Times New Roman"/>
          <w:sz w:val="24"/>
          <w:szCs w:val="24"/>
        </w:rPr>
        <w:t>oo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. o         |</w:t>
      </w:r>
    </w:p>
    <w:p w14:paraId="00000018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+----[SHA</w:t>
      </w:r>
      <w:proofErr w:type="gramStart"/>
      <w:r w:rsidRPr="00B9799F">
        <w:rPr>
          <w:rFonts w:ascii="Times New Roman" w:hAnsi="Times New Roman" w:cs="Times New Roman"/>
          <w:sz w:val="24"/>
          <w:szCs w:val="24"/>
        </w:rPr>
        <w:t>256]-----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>+</w:t>
      </w:r>
    </w:p>
    <w:p w14:paraId="00000019" w14:textId="754C0488" w:rsidR="009F0014" w:rsidRPr="00B9799F" w:rsidRDefault="00B9799F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799F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B979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 xml:space="preserve"> ~ % cat ~/.</w:t>
      </w:r>
      <w:proofErr w:type="spellStart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 xml:space="preserve">/id_rsa.pub </w:t>
      </w:r>
    </w:p>
    <w:p w14:paraId="0000001A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-rsa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AAAAB3NzaC1yc2EAAAADAQABAAABAQC2ualK4/wpTdmEh6tsfTFaCIGBr/H9CWgTEZ4dwHQ1kjtjabr3FMJ+WZNN4688t3JjUPPu0mpEpfQQiLPgC+8vxRG/Z5eLpKG8vHpdKjjJhV1WirsPiaw70vGcsj5e5</w:t>
      </w:r>
      <w:r w:rsidRPr="00B9799F">
        <w:rPr>
          <w:rFonts w:ascii="Times New Roman" w:hAnsi="Times New Roman" w:cs="Times New Roman"/>
          <w:sz w:val="24"/>
          <w:szCs w:val="24"/>
        </w:rPr>
        <w:t>QCjCYxE8oW8Dr30SbQ1ZGWMA68o1RqxHDTpm2/edPh7Ls8BPJPH</w:t>
      </w:r>
      <w:r w:rsidRPr="00B9799F">
        <w:rPr>
          <w:rFonts w:ascii="Times New Roman" w:hAnsi="Times New Roman" w:cs="Times New Roman"/>
          <w:sz w:val="24"/>
          <w:szCs w:val="24"/>
        </w:rPr>
        <w:lastRenderedPageBreak/>
        <w:t>VURvKOlYrRLwhJD7vQkp6MCaDqOOfvtc7BIxzXyyhmDfzL51cbgpXZIgJN2fCrJZkrTk+wpdxghX2C9UOPz4rV65mpTYnJa3lG86aw1byGRykYNK5mpoqfFRLSjmD/jBIJ1wJCQf/f7umep61TvW83lMEod7XeSNWGzt kad99kev@kad99kev.local</w:t>
      </w:r>
    </w:p>
    <w:p w14:paraId="0000001B" w14:textId="13CDC7D5" w:rsidR="009F0014" w:rsidRPr="00B9799F" w:rsidRDefault="00B9799F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9799F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B9799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 xml:space="preserve">~ % </w:t>
      </w:r>
      <w:proofErr w:type="spellStart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-copy-id -</w:t>
      </w:r>
      <w:proofErr w:type="spellStart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 xml:space="preserve"> ~/.</w:t>
      </w:r>
      <w:proofErr w:type="spellStart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B9799F">
        <w:rPr>
          <w:rFonts w:ascii="Times New Roman" w:hAnsi="Times New Roman" w:cs="Times New Roman"/>
          <w:b/>
          <w:bCs/>
          <w:sz w:val="24"/>
          <w:szCs w:val="24"/>
        </w:rPr>
        <w:t>/id_rsa.pub stan@192.168.1.5</w:t>
      </w:r>
    </w:p>
    <w:p w14:paraId="0000001C" w14:textId="6AE6DC3F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bin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-copy-id: INFO: Source of key(s) to be installed: "/Users/</w:t>
      </w:r>
      <w:r w:rsidR="00B9799F">
        <w:rPr>
          <w:rFonts w:ascii="Times New Roman" w:hAnsi="Times New Roman" w:cs="Times New Roman"/>
          <w:sz w:val="24"/>
          <w:szCs w:val="24"/>
        </w:rPr>
        <w:t>Vedantsahai18</w:t>
      </w:r>
      <w:r w:rsidR="00B9799F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sz w:val="24"/>
          <w:szCs w:val="24"/>
        </w:rPr>
        <w:t>/.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id_rsa.pub"</w:t>
      </w:r>
    </w:p>
    <w:p w14:paraId="0000001D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bin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-copy-id: INFO: attempting to log in with the new key(s), to filter out any that are already</w:t>
      </w:r>
      <w:r w:rsidRPr="00B9799F">
        <w:rPr>
          <w:rFonts w:ascii="Times New Roman" w:hAnsi="Times New Roman" w:cs="Times New Roman"/>
          <w:sz w:val="24"/>
          <w:szCs w:val="24"/>
        </w:rPr>
        <w:t xml:space="preserve"> installed</w:t>
      </w:r>
    </w:p>
    <w:p w14:paraId="0000001E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bin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-copy-id: INFO: 1 key(s) remain to be installed -- if you are prompted now it is to install the new keys</w:t>
      </w:r>
    </w:p>
    <w:p w14:paraId="0000001F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20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21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22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stan@192.168.1.5's password: </w:t>
      </w:r>
    </w:p>
    <w:p w14:paraId="00000023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24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Number of key(s) added:        1</w:t>
      </w:r>
    </w:p>
    <w:p w14:paraId="00000025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26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Now try logging into the machine, with:   "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'stan@192.168.1.5'"</w:t>
      </w:r>
    </w:p>
    <w:p w14:paraId="00000027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and check to make sure that only the key(s) you wanted were added.</w:t>
      </w:r>
    </w:p>
    <w:p w14:paraId="00000028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29" w14:textId="66651939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~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tan@192.168.1.5</w:t>
      </w:r>
    </w:p>
    <w:p w14:paraId="0000002A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Last login: Tue Mar 24 16:40:14 2020 from 192.168.1.46</w:t>
      </w:r>
    </w:p>
    <w:p w14:paraId="0000002B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2C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The default interactiv</w:t>
      </w:r>
      <w:r w:rsidRPr="00B9799F">
        <w:rPr>
          <w:rFonts w:ascii="Times New Roman" w:hAnsi="Times New Roman" w:cs="Times New Roman"/>
          <w:sz w:val="24"/>
          <w:szCs w:val="24"/>
        </w:rPr>
        <w:t xml:space="preserve">e shell is now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.</w:t>
      </w:r>
    </w:p>
    <w:p w14:paraId="0000002D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o update your account to use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, please run `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ch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-s /bin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`.</w:t>
      </w:r>
    </w:p>
    <w:p w14:paraId="0000002E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For more details, please visit https://support.apple.com/kb/HT208050.              </w:t>
      </w:r>
    </w:p>
    <w:p w14:paraId="0000002F" w14:textId="5060ACD7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</w:t>
      </w:r>
      <w:proofErr w:type="gramStart"/>
      <w:r w:rsidRPr="009E4F63"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:~</w:t>
      </w:r>
      <w:proofErr w:type="gram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tan$ cat .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authorized_keys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0000030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-rsa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AAAAB3NzaC1yc2EAAAADAQABAAABAQD45fott</w:t>
      </w:r>
      <w:r w:rsidRPr="00B9799F">
        <w:rPr>
          <w:rFonts w:ascii="Times New Roman" w:hAnsi="Times New Roman" w:cs="Times New Roman"/>
          <w:sz w:val="24"/>
          <w:szCs w:val="24"/>
        </w:rPr>
        <w:t>xKkRD8Eeli+wYOLgGRlNzh6H7Y/ddlFBATHuRQ75AGZQB5wnO+RIeWdHX+k+GtSP36Xdcm0BpTank8SEhlqHHAC0AMVPEdGzxleCs1PrB3E2/6pqHPi7tvM5NpFrO/9pD1IbJnv3zpvXvShdn28n7LbEEGlrilC5YrE9WMUVl</w:t>
      </w:r>
      <w:r w:rsidRPr="00B9799F">
        <w:rPr>
          <w:rFonts w:ascii="Times New Roman" w:hAnsi="Times New Roman" w:cs="Times New Roman"/>
          <w:sz w:val="24"/>
          <w:szCs w:val="24"/>
        </w:rPr>
        <w:lastRenderedPageBreak/>
        <w:t>5WXzPeQM84MazBglGMLSrv3LCwfS1CGSg33p8RbbYn6qPs/eVJEFm25yjpU/Pn755VG44oKEvbk0lLwXHe77xQc</w:t>
      </w:r>
      <w:r w:rsidRPr="00B9799F">
        <w:rPr>
          <w:rFonts w:ascii="Times New Roman" w:hAnsi="Times New Roman" w:cs="Times New Roman"/>
          <w:sz w:val="24"/>
          <w:szCs w:val="24"/>
        </w:rPr>
        <w:t>CFTsCLlBnPybuqcIT4fwqTydfRSKyBdKSdRtFDwYzoPEm1y2Isz5H0mr2fkqTivtLRCrW12rWT0f3AJ kad99kev@kad99kev.local</w:t>
      </w:r>
    </w:p>
    <w:p w14:paraId="00000031" w14:textId="78D41BC6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</w:t>
      </w:r>
      <w:proofErr w:type="gramStart"/>
      <w:r w:rsidRPr="009E4F63"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:~</w:t>
      </w:r>
      <w:proofErr w:type="gram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tan$ exit</w:t>
      </w:r>
    </w:p>
    <w:p w14:paraId="00000032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logout</w:t>
      </w:r>
    </w:p>
    <w:p w14:paraId="00000033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Connection to 192.168.1.5 closed.</w:t>
      </w:r>
    </w:p>
    <w:p w14:paraId="00000034" w14:textId="70D8AF37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~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tan@192.168.1.5</w:t>
      </w:r>
    </w:p>
    <w:p w14:paraId="00000035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Last login: Tue Mar 24 18:19:12 2020 from 192.168.1.46</w:t>
      </w:r>
    </w:p>
    <w:p w14:paraId="00000036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37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he default interactive shell is now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.</w:t>
      </w:r>
    </w:p>
    <w:p w14:paraId="00000038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o update your account to use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, please run `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ch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-s /bin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`.</w:t>
      </w:r>
    </w:p>
    <w:p w14:paraId="00000039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For more details, please visit https://support.apple.com/kb/HT208050.</w:t>
      </w:r>
    </w:p>
    <w:p w14:paraId="0000003A" w14:textId="3B00C484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</w:t>
      </w:r>
      <w:proofErr w:type="gramStart"/>
      <w:r w:rsidRPr="009E4F63">
        <w:rPr>
          <w:rFonts w:ascii="Times New Roman" w:hAnsi="Times New Roman" w:cs="Times New Roman"/>
          <w:b/>
          <w:bCs/>
          <w:sz w:val="24"/>
          <w:szCs w:val="24"/>
        </w:rPr>
        <w:t>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:~</w:t>
      </w:r>
      <w:proofErr w:type="gram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tan$ </w:t>
      </w:r>
    </w:p>
    <w:p w14:paraId="0000003B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3C" w14:textId="33095369" w:rsidR="009F0014" w:rsidRDefault="004D6A04" w:rsidP="00B9799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9E4F63">
        <w:rPr>
          <w:rFonts w:ascii="Times New Roman" w:hAnsi="Times New Roman" w:cs="Times New Roman"/>
          <w:b/>
          <w:bCs/>
          <w:sz w:val="32"/>
          <w:szCs w:val="32"/>
        </w:rPr>
        <w:t>ADDING AND RESTRICTING USERS</w:t>
      </w:r>
    </w:p>
    <w:p w14:paraId="07D1A23D" w14:textId="77777777" w:rsidR="009E4F63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0000003D" w14:textId="19BF84E2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here are three users on the server: stan,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andy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E4F63">
        <w:rPr>
          <w:rFonts w:ascii="Times New Roman" w:hAnsi="Times New Roman" w:cs="Times New Roman"/>
          <w:sz w:val="24"/>
          <w:szCs w:val="24"/>
        </w:rPr>
        <w:t>vedantsahai</w:t>
      </w:r>
      <w:proofErr w:type="spellEnd"/>
    </w:p>
    <w:p w14:paraId="0000003E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IP address of server is 192.168.1.5</w:t>
      </w:r>
    </w:p>
    <w:p w14:paraId="0000003F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Navigate to 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d_config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on the server and at the bottom enter the following line.</w:t>
      </w:r>
    </w:p>
    <w:p w14:paraId="00000040" w14:textId="1835A011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99F">
        <w:rPr>
          <w:rFonts w:ascii="Times New Roman" w:hAnsi="Times New Roman" w:cs="Times New Roman"/>
          <w:b/>
          <w:sz w:val="24"/>
          <w:szCs w:val="24"/>
        </w:rPr>
        <w:t xml:space="preserve">Allowing access to </w:t>
      </w:r>
      <w:proofErr w:type="spellStart"/>
      <w:r w:rsidR="009E4F63">
        <w:rPr>
          <w:rFonts w:ascii="Times New Roman" w:hAnsi="Times New Roman" w:cs="Times New Roman"/>
          <w:b/>
          <w:sz w:val="24"/>
          <w:szCs w:val="24"/>
        </w:rPr>
        <w:t>vedantsahai</w:t>
      </w:r>
      <w:proofErr w:type="spellEnd"/>
    </w:p>
    <w:p w14:paraId="00000041" w14:textId="324392CE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799F">
        <w:rPr>
          <w:rFonts w:ascii="Times New Roman" w:hAnsi="Times New Roman" w:cs="Times New Roman"/>
          <w:sz w:val="24"/>
          <w:szCs w:val="24"/>
        </w:rPr>
        <w:t>AllowUsers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4F63">
        <w:rPr>
          <w:rFonts w:ascii="Times New Roman" w:hAnsi="Times New Roman" w:cs="Times New Roman"/>
          <w:sz w:val="24"/>
          <w:szCs w:val="24"/>
        </w:rPr>
        <w:t>vedantsahai</w:t>
      </w:r>
      <w:proofErr w:type="spellEnd"/>
      <w:r w:rsidR="009E4F63"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Pr="00B9799F">
        <w:rPr>
          <w:rFonts w:ascii="Times New Roman" w:hAnsi="Times New Roman" w:cs="Times New Roman"/>
          <w:sz w:val="24"/>
          <w:szCs w:val="24"/>
        </w:rPr>
        <w:t>@192.168.1.5</w:t>
      </w:r>
    </w:p>
    <w:p w14:paraId="00000042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43" w14:textId="38EE5F90" w:rsidR="009F0014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We are trying to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from 192.168.1.46</w:t>
      </w:r>
    </w:p>
    <w:p w14:paraId="2BD4D74E" w14:textId="77777777" w:rsidR="009E4F63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44" w14:textId="1F548376" w:rsidR="009F0014" w:rsidRDefault="004D6A04" w:rsidP="00B9799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9E4F63">
        <w:rPr>
          <w:rFonts w:ascii="Times New Roman" w:hAnsi="Times New Roman" w:cs="Times New Roman"/>
          <w:b/>
          <w:sz w:val="32"/>
          <w:szCs w:val="32"/>
        </w:rPr>
        <w:t xml:space="preserve">When logging in from </w:t>
      </w:r>
      <w:proofErr w:type="spellStart"/>
      <w:r w:rsidR="009E4F63" w:rsidRPr="009E4F63">
        <w:rPr>
          <w:rFonts w:ascii="Times New Roman" w:hAnsi="Times New Roman" w:cs="Times New Roman"/>
          <w:b/>
          <w:bCs/>
          <w:sz w:val="32"/>
          <w:szCs w:val="32"/>
        </w:rPr>
        <w:t>vedantsahai</w:t>
      </w:r>
      <w:proofErr w:type="spellEnd"/>
    </w:p>
    <w:p w14:paraId="0843FB38" w14:textId="77777777" w:rsidR="009E4F63" w:rsidRPr="009E4F63" w:rsidRDefault="009E4F63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</w:p>
    <w:p w14:paraId="00000045" w14:textId="2FA1611C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</w:t>
      </w:r>
      <w:proofErr w:type="spellEnd"/>
      <w:r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192.168.1.5</w:t>
      </w:r>
    </w:p>
    <w:p w14:paraId="00000046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47" w14:textId="1E5CE994" w:rsidR="009F0014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edantsahai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="004D6A04" w:rsidRPr="00B9799F">
        <w:rPr>
          <w:rFonts w:ascii="Times New Roman" w:hAnsi="Times New Roman" w:cs="Times New Roman"/>
          <w:sz w:val="24"/>
          <w:szCs w:val="24"/>
        </w:rPr>
        <w:t>@</w:t>
      </w:r>
      <w:r>
        <w:rPr>
          <w:rFonts w:ascii="Times New Roman" w:hAnsi="Times New Roman" w:cs="Times New Roman"/>
          <w:sz w:val="24"/>
          <w:szCs w:val="24"/>
        </w:rPr>
        <w:t>Vedantsahai18</w:t>
      </w:r>
      <w:r w:rsidR="004D6A04" w:rsidRPr="00B9799F">
        <w:rPr>
          <w:rFonts w:ascii="Times New Roman" w:hAnsi="Times New Roman" w:cs="Times New Roman"/>
          <w:sz w:val="24"/>
          <w:szCs w:val="24"/>
        </w:rPr>
        <w:t xml:space="preserve"> ~ % </w:t>
      </w:r>
      <w:proofErr w:type="spellStart"/>
      <w:r w:rsidR="004D6A04" w:rsidRPr="00B9799F">
        <w:rPr>
          <w:rFonts w:ascii="Times New Roman" w:hAnsi="Times New Roman" w:cs="Times New Roman"/>
          <w:sz w:val="24"/>
          <w:szCs w:val="24"/>
        </w:rPr>
        <w:t>whoami</w:t>
      </w:r>
      <w:proofErr w:type="spellEnd"/>
    </w:p>
    <w:p w14:paraId="4979271B" w14:textId="77777777" w:rsidR="009E4F63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edantsahai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000049" w14:textId="464FB692" w:rsidR="009F0014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vedantsahai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="004D6A04" w:rsidRPr="00B9799F">
        <w:rPr>
          <w:rFonts w:ascii="Times New Roman" w:hAnsi="Times New Roman" w:cs="Times New Roman"/>
          <w:sz w:val="24"/>
          <w:szCs w:val="24"/>
        </w:rPr>
        <w:t>@</w:t>
      </w:r>
      <w:r>
        <w:rPr>
          <w:rFonts w:ascii="Times New Roman" w:hAnsi="Times New Roman" w:cs="Times New Roman"/>
          <w:sz w:val="24"/>
          <w:szCs w:val="24"/>
        </w:rPr>
        <w:t xml:space="preserve">Vedantsahai18 </w:t>
      </w:r>
      <w:r w:rsidR="004D6A04" w:rsidRPr="00B9799F">
        <w:rPr>
          <w:rFonts w:ascii="Times New Roman" w:hAnsi="Times New Roman" w:cs="Times New Roman"/>
          <w:sz w:val="24"/>
          <w:szCs w:val="24"/>
        </w:rPr>
        <w:t xml:space="preserve">~ % </w:t>
      </w:r>
    </w:p>
    <w:p w14:paraId="0000004A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4B" w14:textId="161FE8D9" w:rsidR="009F0014" w:rsidRDefault="004D6A04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9E4F63">
        <w:rPr>
          <w:rFonts w:ascii="Times New Roman" w:hAnsi="Times New Roman" w:cs="Times New Roman"/>
          <w:b/>
          <w:sz w:val="32"/>
          <w:szCs w:val="32"/>
        </w:rPr>
        <w:t>When logging in from stan</w:t>
      </w:r>
    </w:p>
    <w:p w14:paraId="613492BE" w14:textId="77777777" w:rsidR="009E4F63" w:rsidRPr="009E4F63" w:rsidRDefault="009E4F63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</w:p>
    <w:p w14:paraId="0000004C" w14:textId="4268618D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sh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tan@192.168.1.5          </w:t>
      </w:r>
    </w:p>
    <w:p w14:paraId="0000004D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4E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4F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50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stan@192.168.1.5's password: </w:t>
      </w:r>
    </w:p>
    <w:p w14:paraId="00000051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799F">
        <w:rPr>
          <w:rFonts w:ascii="Times New Roman" w:hAnsi="Times New Roman" w:cs="Times New Roman"/>
          <w:sz w:val="24"/>
          <w:szCs w:val="24"/>
        </w:rPr>
        <w:t>bPermission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denied, please try again.</w:t>
      </w:r>
    </w:p>
    <w:p w14:paraId="00000052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stan@192.168.1.5's password: </w:t>
      </w:r>
    </w:p>
    <w:p w14:paraId="00000053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Received disconnect from 192.168.1.5 port 22:2</w:t>
      </w:r>
      <w:r w:rsidRPr="00B9799F">
        <w:rPr>
          <w:rFonts w:ascii="Times New Roman" w:hAnsi="Times New Roman" w:cs="Times New Roman"/>
          <w:sz w:val="24"/>
          <w:szCs w:val="24"/>
        </w:rPr>
        <w:t>: Too many authentication failures</w:t>
      </w:r>
    </w:p>
    <w:p w14:paraId="00000054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Disconnected from 192.168.1.5 port 22</w:t>
      </w:r>
    </w:p>
    <w:p w14:paraId="00000055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56" w14:textId="3153D7D2" w:rsidR="009F0014" w:rsidRDefault="004D6A04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9E4F63">
        <w:rPr>
          <w:rFonts w:ascii="Times New Roman" w:hAnsi="Times New Roman" w:cs="Times New Roman"/>
          <w:b/>
          <w:sz w:val="32"/>
          <w:szCs w:val="32"/>
        </w:rPr>
        <w:t xml:space="preserve">When logging in from </w:t>
      </w:r>
      <w:proofErr w:type="spellStart"/>
      <w:r w:rsidRPr="009E4F63">
        <w:rPr>
          <w:rFonts w:ascii="Times New Roman" w:hAnsi="Times New Roman" w:cs="Times New Roman"/>
          <w:b/>
          <w:sz w:val="32"/>
          <w:szCs w:val="32"/>
        </w:rPr>
        <w:t>andy</w:t>
      </w:r>
      <w:proofErr w:type="spellEnd"/>
    </w:p>
    <w:p w14:paraId="788B6AA7" w14:textId="77777777" w:rsidR="009E4F63" w:rsidRPr="009E4F63" w:rsidRDefault="009E4F63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</w:p>
    <w:p w14:paraId="00000057" w14:textId="7D062035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~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andy@192.168.1.5</w:t>
      </w:r>
    </w:p>
    <w:p w14:paraId="00000058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59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5A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5B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andy@192.168.1.5's password: </w:t>
      </w:r>
    </w:p>
    <w:p w14:paraId="0000005C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ermission denied, please try again.</w:t>
      </w:r>
    </w:p>
    <w:p w14:paraId="0000005D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andy@192.168.1.5's password: </w:t>
      </w:r>
    </w:p>
    <w:p w14:paraId="0000005E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Received disconnect from 192.168.1.5 port 22:2: Too many authentication failures</w:t>
      </w:r>
    </w:p>
    <w:p w14:paraId="0000005F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Disconnected from 192.168.1.5 port 22</w:t>
      </w:r>
    </w:p>
    <w:p w14:paraId="00000060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61" w14:textId="3995977C" w:rsidR="009F0014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Similar process for Denying Users</w:t>
      </w:r>
    </w:p>
    <w:p w14:paraId="3AE13030" w14:textId="77777777" w:rsidR="009E4F63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62" w14:textId="178780EE" w:rsidR="009F0014" w:rsidRDefault="004D6A04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9E4F63">
        <w:rPr>
          <w:rFonts w:ascii="Times New Roman" w:hAnsi="Times New Roman" w:cs="Times New Roman"/>
          <w:b/>
          <w:sz w:val="32"/>
          <w:szCs w:val="32"/>
        </w:rPr>
        <w:t xml:space="preserve">Denying access to </w:t>
      </w:r>
      <w:proofErr w:type="spellStart"/>
      <w:r w:rsidR="009E4F63" w:rsidRPr="009E4F63">
        <w:rPr>
          <w:rFonts w:ascii="Times New Roman" w:hAnsi="Times New Roman" w:cs="Times New Roman"/>
          <w:b/>
          <w:sz w:val="32"/>
          <w:szCs w:val="32"/>
        </w:rPr>
        <w:t>vedantsahai</w:t>
      </w:r>
      <w:proofErr w:type="spellEnd"/>
    </w:p>
    <w:p w14:paraId="4469F278" w14:textId="77777777" w:rsidR="009E4F63" w:rsidRPr="009E4F63" w:rsidRDefault="009E4F63" w:rsidP="00B9799F">
      <w:pPr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00000063" w14:textId="2641472A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799F">
        <w:rPr>
          <w:rFonts w:ascii="Times New Roman" w:hAnsi="Times New Roman" w:cs="Times New Roman"/>
          <w:sz w:val="24"/>
          <w:szCs w:val="24"/>
        </w:rPr>
        <w:t>DenyUsers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  <w:r w:rsidR="009E4F63">
        <w:rPr>
          <w:rFonts w:ascii="Times New Roman" w:hAnsi="Times New Roman" w:cs="Times New Roman"/>
          <w:sz w:val="24"/>
          <w:szCs w:val="24"/>
        </w:rPr>
        <w:t>vedantsahai</w:t>
      </w:r>
      <w:r w:rsidRPr="00B9799F">
        <w:rPr>
          <w:rFonts w:ascii="Times New Roman" w:hAnsi="Times New Roman" w:cs="Times New Roman"/>
          <w:sz w:val="24"/>
          <w:szCs w:val="24"/>
        </w:rPr>
        <w:t>@192.168.1.5</w:t>
      </w:r>
    </w:p>
    <w:p w14:paraId="00000064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65" w14:textId="2F87AE6D" w:rsidR="009F0014" w:rsidRDefault="004D6A04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9E4F63">
        <w:rPr>
          <w:rFonts w:ascii="Times New Roman" w:hAnsi="Times New Roman" w:cs="Times New Roman"/>
          <w:b/>
          <w:sz w:val="32"/>
          <w:szCs w:val="32"/>
        </w:rPr>
        <w:t xml:space="preserve">When logging in from </w:t>
      </w:r>
      <w:proofErr w:type="spellStart"/>
      <w:r w:rsidR="009E4F63" w:rsidRPr="009E4F63">
        <w:rPr>
          <w:rFonts w:ascii="Times New Roman" w:hAnsi="Times New Roman" w:cs="Times New Roman"/>
          <w:b/>
          <w:sz w:val="32"/>
          <w:szCs w:val="32"/>
        </w:rPr>
        <w:t>vedantsahai</w:t>
      </w:r>
      <w:proofErr w:type="spellEnd"/>
    </w:p>
    <w:p w14:paraId="033B545B" w14:textId="77777777" w:rsidR="009E4F63" w:rsidRPr="009E4F63" w:rsidRDefault="009E4F63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</w:p>
    <w:p w14:paraId="00000066" w14:textId="3C9B5058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192.168.1.5</w:t>
      </w:r>
    </w:p>
    <w:p w14:paraId="00000067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68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69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6A" w14:textId="009B7E44" w:rsidR="009F0014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ntsahai</w:t>
      </w:r>
      <w:r w:rsidR="004D6A04" w:rsidRPr="00B9799F">
        <w:rPr>
          <w:rFonts w:ascii="Times New Roman" w:hAnsi="Times New Roman" w:cs="Times New Roman"/>
          <w:sz w:val="24"/>
          <w:szCs w:val="24"/>
        </w:rPr>
        <w:t xml:space="preserve">@192.168.1.5's password: </w:t>
      </w:r>
    </w:p>
    <w:p w14:paraId="0000006B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ermission denied, please try again.</w:t>
      </w:r>
    </w:p>
    <w:p w14:paraId="0000006C" w14:textId="7846F541" w:rsidR="009F0014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ntsahai</w:t>
      </w:r>
      <w:proofErr w:type="spellEnd"/>
    </w:p>
    <w:p w14:paraId="0000006D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Received disconnect from 192.168.1.5 port 22:2: Too many authentication failures</w:t>
      </w:r>
    </w:p>
    <w:p w14:paraId="0000006E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Disconnected from 192.168.1.5 port 22</w:t>
      </w:r>
    </w:p>
    <w:p w14:paraId="0000006F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70" w14:textId="77777777" w:rsidR="009F0014" w:rsidRPr="009E4F63" w:rsidRDefault="004D6A04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9E4F63">
        <w:rPr>
          <w:rFonts w:ascii="Times New Roman" w:hAnsi="Times New Roman" w:cs="Times New Roman"/>
          <w:b/>
          <w:sz w:val="32"/>
          <w:szCs w:val="32"/>
        </w:rPr>
        <w:t>When logging in from stan (Direct login due to RSA keys)</w:t>
      </w:r>
    </w:p>
    <w:p w14:paraId="00000071" w14:textId="4D43B578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n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~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stan@192.168.1.5</w:t>
      </w:r>
    </w:p>
    <w:p w14:paraId="00000072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Last login: Thu </w:t>
      </w:r>
      <w:r w:rsidRPr="00B9799F">
        <w:rPr>
          <w:rFonts w:ascii="Times New Roman" w:hAnsi="Times New Roman" w:cs="Times New Roman"/>
          <w:sz w:val="24"/>
          <w:szCs w:val="24"/>
        </w:rPr>
        <w:t>Mar 26 18:29:51 2020 from 192.168.1.46</w:t>
      </w:r>
    </w:p>
    <w:p w14:paraId="00000073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74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he default interactive shell is now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.</w:t>
      </w:r>
    </w:p>
    <w:p w14:paraId="00000075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o update your account to use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, please run `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ch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-s /bin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`.</w:t>
      </w:r>
    </w:p>
    <w:p w14:paraId="00000076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For more details, please visit https://support.apple.com/kb/HT208050.</w:t>
      </w:r>
    </w:p>
    <w:p w14:paraId="00000077" w14:textId="0512048A" w:rsidR="009F0014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ntsahai</w:t>
      </w:r>
      <w:proofErr w:type="gramStart"/>
      <w:r>
        <w:rPr>
          <w:rFonts w:ascii="Times New Roman" w:hAnsi="Times New Roman" w:cs="Times New Roman"/>
          <w:sz w:val="24"/>
          <w:szCs w:val="24"/>
        </w:rPr>
        <w:t>18</w:t>
      </w:r>
      <w:r w:rsidR="004D6A04" w:rsidRPr="00B9799F">
        <w:rPr>
          <w:rFonts w:ascii="Times New Roman" w:hAnsi="Times New Roman" w:cs="Times New Roman"/>
          <w:sz w:val="24"/>
          <w:szCs w:val="24"/>
        </w:rPr>
        <w:t>:~</w:t>
      </w:r>
      <w:proofErr w:type="gramEnd"/>
      <w:r w:rsidR="004D6A04" w:rsidRPr="00B9799F">
        <w:rPr>
          <w:rFonts w:ascii="Times New Roman" w:hAnsi="Times New Roman" w:cs="Times New Roman"/>
          <w:sz w:val="24"/>
          <w:szCs w:val="24"/>
        </w:rPr>
        <w:t xml:space="preserve"> stan$ </w:t>
      </w:r>
      <w:proofErr w:type="spellStart"/>
      <w:r w:rsidR="004D6A04" w:rsidRPr="00B9799F">
        <w:rPr>
          <w:rFonts w:ascii="Times New Roman" w:hAnsi="Times New Roman" w:cs="Times New Roman"/>
          <w:sz w:val="24"/>
          <w:szCs w:val="24"/>
        </w:rPr>
        <w:t>whoami</w:t>
      </w:r>
      <w:proofErr w:type="spellEnd"/>
    </w:p>
    <w:p w14:paraId="00000078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stan</w:t>
      </w:r>
    </w:p>
    <w:p w14:paraId="00000079" w14:textId="11512188" w:rsidR="009F0014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tsahai</w:t>
      </w:r>
      <w:proofErr w:type="gramStart"/>
      <w:r>
        <w:rPr>
          <w:rFonts w:ascii="Times New Roman" w:hAnsi="Times New Roman" w:cs="Times New Roman"/>
          <w:sz w:val="24"/>
          <w:szCs w:val="24"/>
        </w:rPr>
        <w:t>18</w:t>
      </w:r>
      <w:r w:rsidR="004D6A04" w:rsidRPr="00B9799F">
        <w:rPr>
          <w:rFonts w:ascii="Times New Roman" w:hAnsi="Times New Roman" w:cs="Times New Roman"/>
          <w:sz w:val="24"/>
          <w:szCs w:val="24"/>
        </w:rPr>
        <w:t>:~</w:t>
      </w:r>
      <w:proofErr w:type="gramEnd"/>
      <w:r w:rsidR="004D6A04" w:rsidRPr="00B9799F">
        <w:rPr>
          <w:rFonts w:ascii="Times New Roman" w:hAnsi="Times New Roman" w:cs="Times New Roman"/>
          <w:sz w:val="24"/>
          <w:szCs w:val="24"/>
        </w:rPr>
        <w:t xml:space="preserve"> stan$ </w:t>
      </w:r>
    </w:p>
    <w:p w14:paraId="0000007A" w14:textId="3428E93E" w:rsidR="009F0014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88BF40" w14:textId="391DB7EB" w:rsidR="009E4F63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2578A7" w14:textId="6C92870A" w:rsidR="009E4F63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C538BCF" w14:textId="3C2763BC" w:rsidR="009E4F63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29ED7A" w14:textId="77777777" w:rsidR="009E4F63" w:rsidRPr="00B9799F" w:rsidRDefault="009E4F63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7B" w14:textId="36595DAB" w:rsidR="009F0014" w:rsidRDefault="004D6A04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9E4F63">
        <w:rPr>
          <w:rFonts w:ascii="Times New Roman" w:hAnsi="Times New Roman" w:cs="Times New Roman"/>
          <w:b/>
          <w:sz w:val="32"/>
          <w:szCs w:val="32"/>
        </w:rPr>
        <w:lastRenderedPageBreak/>
        <w:t xml:space="preserve">When logging in from </w:t>
      </w:r>
      <w:proofErr w:type="spellStart"/>
      <w:r w:rsidRPr="009E4F63">
        <w:rPr>
          <w:rFonts w:ascii="Times New Roman" w:hAnsi="Times New Roman" w:cs="Times New Roman"/>
          <w:b/>
          <w:sz w:val="32"/>
          <w:szCs w:val="32"/>
        </w:rPr>
        <w:t>andy</w:t>
      </w:r>
      <w:proofErr w:type="spellEnd"/>
    </w:p>
    <w:p w14:paraId="1D6B304E" w14:textId="77777777" w:rsidR="009E4F63" w:rsidRPr="009E4F63" w:rsidRDefault="009E4F63" w:rsidP="00B9799F">
      <w:pPr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</w:p>
    <w:p w14:paraId="0000007C" w14:textId="0C6C6B34" w:rsidR="009F0014" w:rsidRPr="009E4F63" w:rsidRDefault="009E4F63" w:rsidP="00B9799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4F63">
        <w:rPr>
          <w:rFonts w:ascii="Times New Roman" w:hAnsi="Times New Roman" w:cs="Times New Roman"/>
          <w:b/>
          <w:bCs/>
          <w:sz w:val="24"/>
          <w:szCs w:val="24"/>
        </w:rPr>
        <w:t>Veda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@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E4F63">
        <w:rPr>
          <w:rFonts w:ascii="Times New Roman" w:hAnsi="Times New Roman" w:cs="Times New Roman"/>
          <w:b/>
          <w:bCs/>
          <w:sz w:val="24"/>
          <w:szCs w:val="24"/>
        </w:rPr>
        <w:t>Vedatsahai18</w:t>
      </w:r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~ % </w:t>
      </w:r>
      <w:proofErr w:type="spellStart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>ssh</w:t>
      </w:r>
      <w:proofErr w:type="spellEnd"/>
      <w:r w:rsidR="004D6A04" w:rsidRPr="009E4F63">
        <w:rPr>
          <w:rFonts w:ascii="Times New Roman" w:hAnsi="Times New Roman" w:cs="Times New Roman"/>
          <w:b/>
          <w:bCs/>
          <w:sz w:val="24"/>
          <w:szCs w:val="24"/>
        </w:rPr>
        <w:t xml:space="preserve"> andy@192.168.1.5</w:t>
      </w:r>
    </w:p>
    <w:p w14:paraId="0000007D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Password:</w:t>
      </w:r>
    </w:p>
    <w:p w14:paraId="0000007E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7F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 xml:space="preserve">The default interactive shell is now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.</w:t>
      </w:r>
    </w:p>
    <w:p w14:paraId="00000080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To update your accou</w:t>
      </w:r>
      <w:r w:rsidRPr="00B9799F">
        <w:rPr>
          <w:rFonts w:ascii="Times New Roman" w:hAnsi="Times New Roman" w:cs="Times New Roman"/>
          <w:sz w:val="24"/>
          <w:szCs w:val="24"/>
        </w:rPr>
        <w:t xml:space="preserve">nt to use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, please run `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ch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 -s /bin/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>`.</w:t>
      </w:r>
    </w:p>
    <w:p w14:paraId="00000081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For more details, please visit https://support.apple.com/kb/HT208050.</w:t>
      </w:r>
    </w:p>
    <w:p w14:paraId="00000082" w14:textId="7B5A56B0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ntsahai</w:t>
      </w:r>
      <w:proofErr w:type="gramStart"/>
      <w:r>
        <w:rPr>
          <w:rFonts w:ascii="Times New Roman" w:hAnsi="Times New Roman" w:cs="Times New Roman"/>
          <w:sz w:val="24"/>
          <w:szCs w:val="24"/>
        </w:rPr>
        <w:t>18</w:t>
      </w:r>
      <w:r w:rsidRPr="00B9799F">
        <w:rPr>
          <w:rFonts w:ascii="Times New Roman" w:hAnsi="Times New Roman" w:cs="Times New Roman"/>
          <w:sz w:val="24"/>
          <w:szCs w:val="24"/>
        </w:rPr>
        <w:t>:~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andy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whoami</w:t>
      </w:r>
      <w:proofErr w:type="spellEnd"/>
    </w:p>
    <w:p w14:paraId="00000083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9799F">
        <w:rPr>
          <w:rFonts w:ascii="Times New Roman" w:hAnsi="Times New Roman" w:cs="Times New Roman"/>
          <w:sz w:val="24"/>
          <w:szCs w:val="24"/>
        </w:rPr>
        <w:t>andy</w:t>
      </w:r>
      <w:proofErr w:type="spellEnd"/>
    </w:p>
    <w:p w14:paraId="00000084" w14:textId="2C2EC950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ntsahai</w:t>
      </w:r>
      <w:proofErr w:type="gramStart"/>
      <w:r>
        <w:rPr>
          <w:rFonts w:ascii="Times New Roman" w:hAnsi="Times New Roman" w:cs="Times New Roman"/>
          <w:sz w:val="24"/>
          <w:szCs w:val="24"/>
        </w:rPr>
        <w:t>18</w:t>
      </w:r>
      <w:r w:rsidRPr="00B9799F">
        <w:rPr>
          <w:rFonts w:ascii="Times New Roman" w:hAnsi="Times New Roman" w:cs="Times New Roman"/>
          <w:sz w:val="24"/>
          <w:szCs w:val="24"/>
        </w:rPr>
        <w:t>:~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799F">
        <w:rPr>
          <w:rFonts w:ascii="Times New Roman" w:hAnsi="Times New Roman" w:cs="Times New Roman"/>
          <w:sz w:val="24"/>
          <w:szCs w:val="24"/>
        </w:rPr>
        <w:t>andy</w:t>
      </w:r>
      <w:proofErr w:type="spellEnd"/>
      <w:r w:rsidRPr="00B9799F">
        <w:rPr>
          <w:rFonts w:ascii="Times New Roman" w:hAnsi="Times New Roman" w:cs="Times New Roman"/>
          <w:sz w:val="24"/>
          <w:szCs w:val="24"/>
        </w:rPr>
        <w:t xml:space="preserve">$ </w:t>
      </w:r>
    </w:p>
    <w:p w14:paraId="00000085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86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87" w14:textId="580F6DF3" w:rsidR="009F0014" w:rsidRDefault="004D6A04" w:rsidP="00B9799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4D6A04">
        <w:rPr>
          <w:rFonts w:ascii="Times New Roman" w:hAnsi="Times New Roman" w:cs="Times New Roman"/>
          <w:b/>
          <w:bCs/>
          <w:sz w:val="32"/>
          <w:szCs w:val="32"/>
        </w:rPr>
        <w:t>CHANGING PASSWORDS</w:t>
      </w:r>
    </w:p>
    <w:p w14:paraId="62F9E2A9" w14:textId="77777777" w:rsidR="004D6A04" w:rsidRPr="004D6A04" w:rsidRDefault="004D6A04" w:rsidP="00B9799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</w:p>
    <w:p w14:paraId="00000088" w14:textId="2E94CFA4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ntsahai</w:t>
      </w:r>
      <w:proofErr w:type="gramStart"/>
      <w:r>
        <w:rPr>
          <w:rFonts w:ascii="Times New Roman" w:hAnsi="Times New Roman" w:cs="Times New Roman"/>
          <w:sz w:val="24"/>
          <w:szCs w:val="24"/>
        </w:rPr>
        <w:t>18</w:t>
      </w:r>
      <w:r w:rsidRPr="00B9799F">
        <w:rPr>
          <w:rFonts w:ascii="Times New Roman" w:hAnsi="Times New Roman" w:cs="Times New Roman"/>
          <w:sz w:val="24"/>
          <w:szCs w:val="24"/>
        </w:rPr>
        <w:t>:~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 stan$ passwd</w:t>
      </w:r>
    </w:p>
    <w:p w14:paraId="00000089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Changing password for stan.</w:t>
      </w:r>
    </w:p>
    <w:p w14:paraId="0000008A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Old Password:</w:t>
      </w:r>
    </w:p>
    <w:p w14:paraId="0000008B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New Password</w:t>
      </w:r>
      <w:r w:rsidRPr="00B9799F">
        <w:rPr>
          <w:rFonts w:ascii="Times New Roman" w:hAnsi="Times New Roman" w:cs="Times New Roman"/>
          <w:sz w:val="24"/>
          <w:szCs w:val="24"/>
        </w:rPr>
        <w:t>:</w:t>
      </w:r>
    </w:p>
    <w:p w14:paraId="0000008C" w14:textId="77777777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9799F">
        <w:rPr>
          <w:rFonts w:ascii="Times New Roman" w:hAnsi="Times New Roman" w:cs="Times New Roman"/>
          <w:sz w:val="24"/>
          <w:szCs w:val="24"/>
        </w:rPr>
        <w:t>Retype New Password:</w:t>
      </w:r>
    </w:p>
    <w:p w14:paraId="0000008D" w14:textId="00EB25A2" w:rsidR="009F0014" w:rsidRPr="00B9799F" w:rsidRDefault="004D6A0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dantsahai</w:t>
      </w:r>
      <w:proofErr w:type="gramStart"/>
      <w:r>
        <w:rPr>
          <w:rFonts w:ascii="Times New Roman" w:hAnsi="Times New Roman" w:cs="Times New Roman"/>
          <w:sz w:val="24"/>
          <w:szCs w:val="24"/>
        </w:rPr>
        <w:t>18</w:t>
      </w:r>
      <w:r w:rsidRPr="00B9799F">
        <w:rPr>
          <w:rFonts w:ascii="Times New Roman" w:hAnsi="Times New Roman" w:cs="Times New Roman"/>
          <w:sz w:val="24"/>
          <w:szCs w:val="24"/>
        </w:rPr>
        <w:t>:~</w:t>
      </w:r>
      <w:proofErr w:type="gramEnd"/>
      <w:r w:rsidRPr="00B9799F">
        <w:rPr>
          <w:rFonts w:ascii="Times New Roman" w:hAnsi="Times New Roman" w:cs="Times New Roman"/>
          <w:sz w:val="24"/>
          <w:szCs w:val="24"/>
        </w:rPr>
        <w:t xml:space="preserve"> stan$ </w:t>
      </w:r>
    </w:p>
    <w:p w14:paraId="0000008E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0008F" w14:textId="77777777" w:rsidR="009F0014" w:rsidRPr="00B9799F" w:rsidRDefault="009F0014" w:rsidP="00B9799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9F0014" w:rsidRPr="00B9799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Q3NDQ1NTcytDBR0lEKTi0uzszPAykwrAUA4tncjSwAAAA="/>
  </w:docVars>
  <w:rsids>
    <w:rsidRoot w:val="009F0014"/>
    <w:rsid w:val="004D6A04"/>
    <w:rsid w:val="009E4F63"/>
    <w:rsid w:val="009F0014"/>
    <w:rsid w:val="00B97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660C4"/>
  <w15:docId w15:val="{C0C5FE36-80C1-44C7-BBF4-9F1ACD99E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3</cp:revision>
  <dcterms:created xsi:type="dcterms:W3CDTF">2020-03-30T14:21:00Z</dcterms:created>
  <dcterms:modified xsi:type="dcterms:W3CDTF">2020-03-30T14:32:00Z</dcterms:modified>
</cp:coreProperties>
</file>